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fffc6c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. Contenido de los Productos Contractuales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. Contenido de los Productos Contractuales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d7ae23d2-25fa-4ee0-be43-ad0ea9fd7eaf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2:50:17Z</dcterms:created>
  <dcterms:modified xsi:type="dcterms:W3CDTF">2023-06-28T12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